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0818" w:rsidRDefault="00453051">
      <w:r w:rsidRPr="00453051">
        <w:t>I thank you for the opportunity to revise our manuscript (Ref: No. 1585). I would also thank to the reviewers for thei</w:t>
      </w:r>
      <w:r w:rsidR="00422966">
        <w:t>r time. I have submitted Final</w:t>
      </w:r>
      <w:r w:rsidRPr="00453051">
        <w:t xml:space="preserve"> version of the manuscript. I believe that the manuscript has been significantly improved after the comments of reviewers. All the suggestions have been incorporated and corrections have been made</w:t>
      </w:r>
      <w:r w:rsidR="00DB4334">
        <w:t xml:space="preserve"> properly</w:t>
      </w:r>
      <w:r w:rsidRPr="00453051">
        <w:t>. I will be happy to revise the manuscript, if further changes are still required.</w:t>
      </w:r>
    </w:p>
    <w:p w:rsidR="00453051" w:rsidRDefault="00453051"/>
    <w:tbl>
      <w:tblPr>
        <w:tblStyle w:val="TableGrid"/>
        <w:tblW w:w="0" w:type="auto"/>
        <w:jc w:val="center"/>
        <w:tblLook w:val="04A0" w:firstRow="1" w:lastRow="0" w:firstColumn="1" w:lastColumn="0" w:noHBand="0" w:noVBand="1"/>
      </w:tblPr>
      <w:tblGrid>
        <w:gridCol w:w="4140"/>
        <w:gridCol w:w="4225"/>
      </w:tblGrid>
      <w:tr w:rsidR="00B90818" w:rsidTr="00195065">
        <w:trPr>
          <w:jc w:val="center"/>
        </w:trPr>
        <w:tc>
          <w:tcPr>
            <w:tcW w:w="4140" w:type="dxa"/>
          </w:tcPr>
          <w:p w:rsidR="00B90818" w:rsidRDefault="00B90818" w:rsidP="00195065">
            <w:r>
              <w:t>Question</w:t>
            </w:r>
          </w:p>
        </w:tc>
        <w:tc>
          <w:tcPr>
            <w:tcW w:w="4225" w:type="dxa"/>
          </w:tcPr>
          <w:p w:rsidR="00B90818" w:rsidRDefault="00B90818" w:rsidP="00195065">
            <w:r>
              <w:t>Answer</w:t>
            </w:r>
          </w:p>
        </w:tc>
      </w:tr>
      <w:tr w:rsidR="00B90818" w:rsidTr="00195065">
        <w:trPr>
          <w:jc w:val="center"/>
        </w:trPr>
        <w:tc>
          <w:tcPr>
            <w:tcW w:w="4140" w:type="dxa"/>
          </w:tcPr>
          <w:p w:rsidR="00B90818" w:rsidRDefault="00B90818" w:rsidP="00195065">
            <w:r w:rsidRPr="005102E0">
              <w:t>The modelling strategy is not properly discussed. It is highly recommended to discuss the configuration and specifications of the model used here. The material properties of coal are not from Thar Coal Mine. Similarly the boundary conditions and loading conditions are not discussed at all. The geology of the area should also be discussed. The overburden of the coal seam is 12 m or so. This is way too little for underground coal mining. Lastly, the problem is 3D why a 2D software is used for the work. Can you justify this study?</w:t>
            </w:r>
          </w:p>
        </w:tc>
        <w:tc>
          <w:tcPr>
            <w:tcW w:w="4225" w:type="dxa"/>
          </w:tcPr>
          <w:p w:rsidR="00B90818" w:rsidRDefault="00F07D67" w:rsidP="00195065">
            <w:r>
              <w:t>The modelling strategy and configuration &amp;</w:t>
            </w:r>
            <w:r w:rsidRPr="005102E0">
              <w:t xml:space="preserve"> specifications of the model </w:t>
            </w:r>
            <w:r>
              <w:t xml:space="preserve">has been properly </w:t>
            </w:r>
            <w:r w:rsidRPr="005102E0">
              <w:t xml:space="preserve">discussed </w:t>
            </w:r>
            <w:r w:rsidR="00B90818" w:rsidRPr="005102E0">
              <w:t>in the</w:t>
            </w:r>
            <w:r w:rsidR="005212C6">
              <w:t xml:space="preserve"> revised</w:t>
            </w:r>
            <w:r w:rsidR="00B90818" w:rsidRPr="005102E0">
              <w:t xml:space="preserve"> manuscript.</w:t>
            </w:r>
          </w:p>
          <w:p w:rsidR="00F07D67" w:rsidRDefault="00F07D67" w:rsidP="00195065">
            <w:r w:rsidRPr="005102E0">
              <w:t>The material properties of coal are from Thar Coal Mine</w:t>
            </w:r>
            <w:r>
              <w:t xml:space="preserve"> has been incorporated in the revised manuscript. </w:t>
            </w:r>
            <w:r w:rsidRPr="005102E0">
              <w:t>Similarly the boundary condition</w:t>
            </w:r>
            <w:r>
              <w:t>s and loading conditions, t</w:t>
            </w:r>
            <w:r w:rsidRPr="005102E0">
              <w:t xml:space="preserve">he geology of </w:t>
            </w:r>
            <w:r>
              <w:t xml:space="preserve">the area has </w:t>
            </w:r>
            <w:r w:rsidRPr="005102E0">
              <w:t>also be discussed</w:t>
            </w:r>
            <w:r>
              <w:t>.</w:t>
            </w:r>
          </w:p>
          <w:p w:rsidR="00B90818" w:rsidRDefault="00B90818" w:rsidP="00195065">
            <w:r w:rsidRPr="005102E0">
              <w:t>The o</w:t>
            </w:r>
            <w:r>
              <w:t>verburden of the coal seam is 11</w:t>
            </w:r>
            <w:r w:rsidRPr="005102E0">
              <w:t xml:space="preserve"> m</w:t>
            </w:r>
            <w:r w:rsidR="00F07D67">
              <w:t xml:space="preserve"> reviewed and corrected. </w:t>
            </w:r>
            <w:r w:rsidRPr="005102E0">
              <w:t>Numerical analysis can be done</w:t>
            </w:r>
            <w:r>
              <w:t xml:space="preserve"> with</w:t>
            </w:r>
            <w:r w:rsidRPr="005102E0">
              <w:t xml:space="preserve"> both in 2D and 3D.</w:t>
            </w:r>
          </w:p>
          <w:p w:rsidR="00F07D67" w:rsidRDefault="00F07D67" w:rsidP="00195065"/>
        </w:tc>
      </w:tr>
      <w:tr w:rsidR="00B90818" w:rsidTr="00195065">
        <w:trPr>
          <w:jc w:val="center"/>
        </w:trPr>
        <w:tc>
          <w:tcPr>
            <w:tcW w:w="4140" w:type="dxa"/>
          </w:tcPr>
          <w:p w:rsidR="00B90818" w:rsidRPr="005102E0" w:rsidRDefault="00B90818" w:rsidP="00195065">
            <w:r w:rsidRPr="005102E0">
              <w:t>Conduct a detailed literature review of top coal caving and numerical modelling of mining regime. Then use it to draft introduction part.</w:t>
            </w:r>
          </w:p>
        </w:tc>
        <w:tc>
          <w:tcPr>
            <w:tcW w:w="4225" w:type="dxa"/>
          </w:tcPr>
          <w:p w:rsidR="00B90818" w:rsidRDefault="00F07D67" w:rsidP="00195065">
            <w:r>
              <w:t xml:space="preserve">“The </w:t>
            </w:r>
            <w:r w:rsidRPr="005102E0">
              <w:t>detailed literature review of top coal caving and numerical modelling of mining regime</w:t>
            </w:r>
            <w:r>
              <w:t>” has</w:t>
            </w:r>
            <w:r w:rsidRPr="005212C6">
              <w:t xml:space="preserve"> </w:t>
            </w:r>
            <w:r>
              <w:t>been drafted</w:t>
            </w:r>
            <w:r w:rsidR="005212C6" w:rsidRPr="005212C6">
              <w:t xml:space="preserve"> in the </w:t>
            </w:r>
            <w:r w:rsidRPr="005102E0">
              <w:t>introduction part</w:t>
            </w:r>
            <w:r w:rsidRPr="005212C6">
              <w:t xml:space="preserve"> </w:t>
            </w:r>
            <w:r>
              <w:t xml:space="preserve">of </w:t>
            </w:r>
            <w:r w:rsidR="00974AAC">
              <w:t>Final</w:t>
            </w:r>
            <w:r w:rsidR="005212C6" w:rsidRPr="005212C6">
              <w:t xml:space="preserve"> manuscript.</w:t>
            </w:r>
          </w:p>
        </w:tc>
      </w:tr>
      <w:tr w:rsidR="00B90818" w:rsidTr="00195065">
        <w:trPr>
          <w:jc w:val="center"/>
        </w:trPr>
        <w:tc>
          <w:tcPr>
            <w:tcW w:w="4140" w:type="dxa"/>
          </w:tcPr>
          <w:p w:rsidR="00B90818" w:rsidRPr="005102E0" w:rsidRDefault="00B90818" w:rsidP="00195065">
            <w:r w:rsidRPr="005102E0">
              <w:t>The paper needs proof reading from an expert mining engineer to correct it technically and in terms of English language</w:t>
            </w:r>
          </w:p>
        </w:tc>
        <w:tc>
          <w:tcPr>
            <w:tcW w:w="4225" w:type="dxa"/>
          </w:tcPr>
          <w:p w:rsidR="00B90818" w:rsidRDefault="00F07D67" w:rsidP="00195065">
            <w:r>
              <w:t xml:space="preserve">The </w:t>
            </w:r>
            <w:r w:rsidRPr="005102E0">
              <w:t xml:space="preserve">proof reading </w:t>
            </w:r>
            <w:r>
              <w:t xml:space="preserve">of paper from a mining expert </w:t>
            </w:r>
            <w:r w:rsidR="00974AAC">
              <w:t>been incorporated in the Final</w:t>
            </w:r>
            <w:r w:rsidR="005212C6" w:rsidRPr="005212C6">
              <w:t xml:space="preserve"> manuscript.</w:t>
            </w:r>
          </w:p>
        </w:tc>
      </w:tr>
      <w:tr w:rsidR="00B90818" w:rsidTr="00195065">
        <w:trPr>
          <w:jc w:val="center"/>
        </w:trPr>
        <w:tc>
          <w:tcPr>
            <w:tcW w:w="4140" w:type="dxa"/>
          </w:tcPr>
          <w:p w:rsidR="00B90818" w:rsidRPr="005102E0" w:rsidRDefault="00B90818" w:rsidP="00195065">
            <w:r w:rsidRPr="005102E0">
              <w:t>Revise and rephrase problem statement to elaborate your work.</w:t>
            </w:r>
          </w:p>
        </w:tc>
        <w:tc>
          <w:tcPr>
            <w:tcW w:w="4225" w:type="dxa"/>
          </w:tcPr>
          <w:p w:rsidR="00B90818" w:rsidRDefault="00B90818" w:rsidP="00195065">
            <w:r w:rsidRPr="005102E0">
              <w:t>Revise</w:t>
            </w:r>
            <w:r>
              <w:t>d</w:t>
            </w:r>
            <w:r w:rsidRPr="005102E0">
              <w:t xml:space="preserve"> and rephrase</w:t>
            </w:r>
            <w:r>
              <w:t>d</w:t>
            </w:r>
            <w:r w:rsidRPr="005102E0">
              <w:t xml:space="preserve"> problem statement</w:t>
            </w:r>
            <w:r>
              <w:t xml:space="preserve"> in the </w:t>
            </w:r>
            <w:r w:rsidR="00974AAC">
              <w:t xml:space="preserve">Final </w:t>
            </w:r>
            <w:r>
              <w:t>manuscript</w:t>
            </w:r>
            <w:r w:rsidRPr="005102E0">
              <w:t>.</w:t>
            </w:r>
          </w:p>
        </w:tc>
      </w:tr>
      <w:tr w:rsidR="00B90818" w:rsidTr="00195065">
        <w:trPr>
          <w:jc w:val="center"/>
        </w:trPr>
        <w:tc>
          <w:tcPr>
            <w:tcW w:w="4140" w:type="dxa"/>
          </w:tcPr>
          <w:p w:rsidR="00B90818" w:rsidRPr="005102E0" w:rsidRDefault="00B90818" w:rsidP="00195065">
            <w:r w:rsidRPr="005102E0">
              <w:t>Define mining interval, cutting caving and recovery competence?</w:t>
            </w:r>
          </w:p>
        </w:tc>
        <w:tc>
          <w:tcPr>
            <w:tcW w:w="4225" w:type="dxa"/>
          </w:tcPr>
          <w:p w:rsidR="00B90818" w:rsidRDefault="00B90818" w:rsidP="00195065">
            <w:r>
              <w:t>• The length from one top-coal drawing to another towards the face advancing direction is called the drawing/mining interval.</w:t>
            </w:r>
          </w:p>
          <w:p w:rsidR="00B90818" w:rsidRDefault="00B90818" w:rsidP="00195065">
            <w:r>
              <w:t xml:space="preserve">• </w:t>
            </w:r>
            <w:r w:rsidR="003A63A5">
              <w:t>C</w:t>
            </w:r>
            <w:r w:rsidR="003A63A5" w:rsidRPr="005102E0">
              <w:t xml:space="preserve">utting caving </w:t>
            </w:r>
            <w:r w:rsidR="003A63A5">
              <w:t>is the h</w:t>
            </w:r>
            <w:r>
              <w:t>eight of cutting coal and height of caving coal (for example seam thickness is 12m here 3m is cutting and 9m is caving).</w:t>
            </w:r>
          </w:p>
          <w:p w:rsidR="00B90818" w:rsidRDefault="00B90818" w:rsidP="00195065">
            <w:r>
              <w:t>•</w:t>
            </w:r>
            <w:r w:rsidR="003A63A5" w:rsidRPr="005102E0">
              <w:t xml:space="preserve"> </w:t>
            </w:r>
            <w:r w:rsidR="003A63A5">
              <w:t>The r</w:t>
            </w:r>
            <w:r w:rsidR="003A63A5" w:rsidRPr="005102E0">
              <w:t xml:space="preserve">ecovery </w:t>
            </w:r>
            <w:r w:rsidR="003A63A5">
              <w:t>competence is i</w:t>
            </w:r>
            <w:r>
              <w:t>mprovement of top coal recovery ratio.</w:t>
            </w:r>
          </w:p>
        </w:tc>
      </w:tr>
      <w:tr w:rsidR="003C12ED" w:rsidTr="00195065">
        <w:trPr>
          <w:jc w:val="center"/>
        </w:trPr>
        <w:tc>
          <w:tcPr>
            <w:tcW w:w="4140" w:type="dxa"/>
          </w:tcPr>
          <w:p w:rsidR="003C12ED" w:rsidRPr="005102E0" w:rsidRDefault="003C12ED" w:rsidP="00195065">
            <w:r w:rsidRPr="00C7629C">
              <w:t>What is analogous material simulation test?</w:t>
            </w:r>
          </w:p>
        </w:tc>
        <w:tc>
          <w:tcPr>
            <w:tcW w:w="4225" w:type="dxa"/>
          </w:tcPr>
          <w:p w:rsidR="008C5900" w:rsidRDefault="008C5900" w:rsidP="00195065">
            <w:r>
              <w:t>“</w:t>
            </w:r>
            <w:r w:rsidR="00C7629C" w:rsidRPr="00C7629C">
              <w:t>Analogous</w:t>
            </w:r>
            <w:r w:rsidRPr="00C7629C">
              <w:t xml:space="preserve"> material simulation test</w:t>
            </w:r>
            <w:r>
              <w:t>” is the physical simulation test which demand a physical phenomenon in the test is analo</w:t>
            </w:r>
            <w:r w:rsidR="00C7629C">
              <w:t>gous with that in the real work face</w:t>
            </w:r>
            <w:r>
              <w:t>.</w:t>
            </w:r>
          </w:p>
          <w:p w:rsidR="003C12ED" w:rsidRDefault="003C12ED" w:rsidP="00195065"/>
        </w:tc>
      </w:tr>
      <w:tr w:rsidR="00B90818" w:rsidTr="00195065">
        <w:trPr>
          <w:jc w:val="center"/>
        </w:trPr>
        <w:tc>
          <w:tcPr>
            <w:tcW w:w="4140" w:type="dxa"/>
          </w:tcPr>
          <w:p w:rsidR="00B90818" w:rsidRPr="005102E0" w:rsidRDefault="00B90818" w:rsidP="00195065">
            <w:r w:rsidRPr="00653C5E">
              <w:t>Which company is starting to work with mechanized coal mining in Thar?</w:t>
            </w:r>
          </w:p>
        </w:tc>
        <w:tc>
          <w:tcPr>
            <w:tcW w:w="4225" w:type="dxa"/>
          </w:tcPr>
          <w:p w:rsidR="00B90818" w:rsidRDefault="00C7629C" w:rsidP="003A63A5">
            <w:r>
              <w:t>Authors are</w:t>
            </w:r>
            <w:r w:rsidR="00B90818" w:rsidRPr="00653C5E">
              <w:t xml:space="preserve"> working individually. The Present study is suggested by a Professor, </w:t>
            </w:r>
            <w:r w:rsidR="00B90818" w:rsidRPr="00653C5E">
              <w:lastRenderedPageBreak/>
              <w:t>Department of Mining Engineering, Mehran UET Jamshoro. There is not</w:t>
            </w:r>
            <w:r w:rsidR="003A63A5" w:rsidRPr="00653C5E">
              <w:t xml:space="preserve"> any</w:t>
            </w:r>
            <w:r w:rsidR="00B90818" w:rsidRPr="00653C5E">
              <w:t xml:space="preserve"> involvement of company</w:t>
            </w:r>
            <w:r w:rsidR="00B90818">
              <w:t xml:space="preserve"> in this research</w:t>
            </w:r>
            <w:r w:rsidR="003A63A5">
              <w:t xml:space="preserve"> work</w:t>
            </w:r>
            <w:r w:rsidR="00B90818" w:rsidRPr="00653C5E">
              <w:t>.</w:t>
            </w:r>
          </w:p>
        </w:tc>
      </w:tr>
      <w:tr w:rsidR="00B90818" w:rsidTr="00195065">
        <w:trPr>
          <w:jc w:val="center"/>
        </w:trPr>
        <w:tc>
          <w:tcPr>
            <w:tcW w:w="4140" w:type="dxa"/>
          </w:tcPr>
          <w:p w:rsidR="00B90818" w:rsidRPr="00653C5E" w:rsidRDefault="00B90818" w:rsidP="00195065">
            <w:r w:rsidRPr="00653C5E">
              <w:lastRenderedPageBreak/>
              <w:t>Which rock has a density of 1500kg/m3?</w:t>
            </w:r>
          </w:p>
        </w:tc>
        <w:tc>
          <w:tcPr>
            <w:tcW w:w="4225" w:type="dxa"/>
          </w:tcPr>
          <w:p w:rsidR="00B90818" w:rsidRPr="00653C5E" w:rsidRDefault="00B90818" w:rsidP="00195065">
            <w:r>
              <w:t>Sorry, 1500kg/m</w:t>
            </w:r>
            <w:r w:rsidRPr="00653C5E">
              <w:rPr>
                <w:vertAlign w:val="superscript"/>
              </w:rPr>
              <w:t xml:space="preserve">3 </w:t>
            </w:r>
            <w:r>
              <w:t xml:space="preserve">is the density of coal not the rock. Corrected in the </w:t>
            </w:r>
            <w:r w:rsidR="00974AAC">
              <w:t xml:space="preserve">Final </w:t>
            </w:r>
            <w:r>
              <w:t>manuscript.</w:t>
            </w:r>
          </w:p>
        </w:tc>
      </w:tr>
      <w:tr w:rsidR="00B90818" w:rsidTr="00195065">
        <w:trPr>
          <w:jc w:val="center"/>
        </w:trPr>
        <w:tc>
          <w:tcPr>
            <w:tcW w:w="4140" w:type="dxa"/>
          </w:tcPr>
          <w:p w:rsidR="00B90818" w:rsidRPr="00653C5E" w:rsidRDefault="00B90818" w:rsidP="00195065">
            <w:r w:rsidRPr="00C7629C">
              <w:t>How friction can be 0.4? Can you specify the units?</w:t>
            </w:r>
          </w:p>
        </w:tc>
        <w:tc>
          <w:tcPr>
            <w:tcW w:w="4225" w:type="dxa"/>
          </w:tcPr>
          <w:p w:rsidR="00B90818" w:rsidRDefault="00C7629C" w:rsidP="00C7629C">
            <w:r>
              <w:t>We</w:t>
            </w:r>
            <w:r w:rsidR="00F32610">
              <w:t xml:space="preserve"> used 0.2, 0.3 and 0.4 so the acceptable fricti</w:t>
            </w:r>
            <w:r>
              <w:t>on was</w:t>
            </w:r>
            <w:r w:rsidR="00F32610">
              <w:t xml:space="preserve"> 0.4 in our study.</w:t>
            </w:r>
            <w:bookmarkStart w:id="0" w:name="_GoBack"/>
            <w:bookmarkEnd w:id="0"/>
          </w:p>
        </w:tc>
      </w:tr>
      <w:tr w:rsidR="00B90818" w:rsidTr="00195065">
        <w:trPr>
          <w:jc w:val="center"/>
        </w:trPr>
        <w:tc>
          <w:tcPr>
            <w:tcW w:w="4140" w:type="dxa"/>
          </w:tcPr>
          <w:p w:rsidR="00B90818" w:rsidRPr="00653C5E" w:rsidRDefault="00B90818" w:rsidP="00195065">
            <w:r w:rsidRPr="00653C5E">
              <w:t>I think the material properties should show deformation modulus, poisson’s ratio, cohesion, tensile strength and dilation angle. Can you add these.</w:t>
            </w:r>
          </w:p>
        </w:tc>
        <w:tc>
          <w:tcPr>
            <w:tcW w:w="4225" w:type="dxa"/>
          </w:tcPr>
          <w:p w:rsidR="00B90818" w:rsidRDefault="003A63A5" w:rsidP="003A63A5">
            <w:r w:rsidRPr="00653C5E">
              <w:t xml:space="preserve">The material properties </w:t>
            </w:r>
            <w:r>
              <w:t xml:space="preserve">such </w:t>
            </w:r>
            <w:r w:rsidR="008C5900">
              <w:t xml:space="preserve">as </w:t>
            </w:r>
            <w:r w:rsidR="008C5900" w:rsidRPr="00653C5E">
              <w:t>deformation</w:t>
            </w:r>
            <w:r w:rsidRPr="00653C5E">
              <w:t xml:space="preserve"> modulus, poisson’s ratio, cohesion, tensile strength and dilation angle</w:t>
            </w:r>
            <w:r w:rsidRPr="005212C6">
              <w:t xml:space="preserve"> </w:t>
            </w:r>
            <w:r>
              <w:t xml:space="preserve">has </w:t>
            </w:r>
            <w:r w:rsidR="005212C6" w:rsidRPr="005212C6">
              <w:t xml:space="preserve">been incorporated in the </w:t>
            </w:r>
            <w:r w:rsidR="00974AAC">
              <w:t>Final</w:t>
            </w:r>
            <w:r w:rsidR="00974AAC" w:rsidRPr="005212C6">
              <w:t xml:space="preserve"> </w:t>
            </w:r>
            <w:r w:rsidR="005212C6" w:rsidRPr="005212C6">
              <w:t>manuscript.</w:t>
            </w:r>
          </w:p>
        </w:tc>
      </w:tr>
      <w:tr w:rsidR="00B90818" w:rsidTr="00195065">
        <w:trPr>
          <w:jc w:val="center"/>
        </w:trPr>
        <w:tc>
          <w:tcPr>
            <w:tcW w:w="4140" w:type="dxa"/>
          </w:tcPr>
          <w:p w:rsidR="00B90818" w:rsidRPr="00653C5E" w:rsidRDefault="00B90818" w:rsidP="00195065">
            <w:r w:rsidRPr="00C7629C">
              <w:t>What is the material behavior used in the modelling?</w:t>
            </w:r>
          </w:p>
        </w:tc>
        <w:tc>
          <w:tcPr>
            <w:tcW w:w="4225" w:type="dxa"/>
          </w:tcPr>
          <w:p w:rsidR="00B90818" w:rsidRDefault="00C4026A" w:rsidP="00AE3FE4">
            <w:r>
              <w:t xml:space="preserve">The intact </w:t>
            </w:r>
            <w:r w:rsidR="00AE3FE4">
              <w:t>coal seam get stronger</w:t>
            </w:r>
            <w:r w:rsidR="008C5900">
              <w:t xml:space="preserve"> </w:t>
            </w:r>
            <w:r w:rsidR="00AE3FE4">
              <w:t>destroy</w:t>
            </w:r>
            <w:r w:rsidR="008C5900">
              <w:t xml:space="preserve"> </w:t>
            </w:r>
            <w:r w:rsidR="00AE3FE4">
              <w:t xml:space="preserve">with smaller distance to work face and become the granular material upon the work face. So the </w:t>
            </w:r>
            <w:r w:rsidR="008C5900">
              <w:t xml:space="preserve">granular particles </w:t>
            </w:r>
            <w:r w:rsidR="00AE3FE4">
              <w:t xml:space="preserve">are used to simulate the behavior </w:t>
            </w:r>
            <w:r w:rsidR="008C5900">
              <w:t xml:space="preserve">of </w:t>
            </w:r>
            <w:r w:rsidR="00AE3FE4">
              <w:t>top coal drawing progress in the modelling.</w:t>
            </w:r>
          </w:p>
        </w:tc>
      </w:tr>
      <w:tr w:rsidR="00B90818" w:rsidTr="00195065">
        <w:trPr>
          <w:jc w:val="center"/>
        </w:trPr>
        <w:tc>
          <w:tcPr>
            <w:tcW w:w="4140" w:type="dxa"/>
          </w:tcPr>
          <w:p w:rsidR="00B90818" w:rsidRPr="00653C5E" w:rsidRDefault="00B90818" w:rsidP="00195065">
            <w:r w:rsidRPr="00653C5E">
              <w:t>Figures are inserted as dynamic item in the paper. These are moving all over the place. Make sure the Figures remain embedded with text.</w:t>
            </w:r>
          </w:p>
        </w:tc>
        <w:tc>
          <w:tcPr>
            <w:tcW w:w="4225" w:type="dxa"/>
          </w:tcPr>
          <w:p w:rsidR="00B90818" w:rsidRDefault="005212C6" w:rsidP="00195065">
            <w:r w:rsidRPr="005212C6">
              <w:t xml:space="preserve">All the suggestions have been incorporated in the </w:t>
            </w:r>
            <w:r w:rsidR="00974AAC">
              <w:t>Final</w:t>
            </w:r>
            <w:r w:rsidRPr="005212C6">
              <w:t xml:space="preserve"> manuscript.</w:t>
            </w:r>
          </w:p>
        </w:tc>
      </w:tr>
      <w:tr w:rsidR="00B90818" w:rsidTr="00195065">
        <w:trPr>
          <w:jc w:val="center"/>
        </w:trPr>
        <w:tc>
          <w:tcPr>
            <w:tcW w:w="4140" w:type="dxa"/>
          </w:tcPr>
          <w:p w:rsidR="00B90818" w:rsidRPr="00653C5E" w:rsidRDefault="00B90818" w:rsidP="00195065">
            <w:r w:rsidRPr="00653C5E">
              <w:t>Can we keep structure of interface according to our ease?</w:t>
            </w:r>
          </w:p>
        </w:tc>
        <w:tc>
          <w:tcPr>
            <w:tcW w:w="4225" w:type="dxa"/>
          </w:tcPr>
          <w:p w:rsidR="00B90818" w:rsidRPr="00653C5E" w:rsidRDefault="00B90818" w:rsidP="00195065">
            <w:r>
              <w:t>“</w:t>
            </w:r>
            <w:r w:rsidR="008C4A20" w:rsidRPr="00653C5E">
              <w:t>Structure</w:t>
            </w:r>
            <w:r w:rsidRPr="00653C5E">
              <w:t xml:space="preserve"> of interface</w:t>
            </w:r>
            <w:r>
              <w:t>”</w:t>
            </w:r>
            <w:r w:rsidR="00533CBF">
              <w:t xml:space="preserve"> has been</w:t>
            </w:r>
            <w:r w:rsidR="00B31EB1">
              <w:t xml:space="preserve"> provided at the end.</w:t>
            </w:r>
          </w:p>
        </w:tc>
      </w:tr>
      <w:tr w:rsidR="00B90818" w:rsidTr="00195065">
        <w:trPr>
          <w:jc w:val="center"/>
        </w:trPr>
        <w:tc>
          <w:tcPr>
            <w:tcW w:w="4140" w:type="dxa"/>
          </w:tcPr>
          <w:p w:rsidR="00B90818" w:rsidRPr="00653C5E" w:rsidRDefault="00B90818" w:rsidP="00195065">
            <w:r w:rsidRPr="00653C5E">
              <w:t>The results part needs to be re-drafted as well.</w:t>
            </w:r>
          </w:p>
        </w:tc>
        <w:tc>
          <w:tcPr>
            <w:tcW w:w="4225" w:type="dxa"/>
          </w:tcPr>
          <w:p w:rsidR="00B90818" w:rsidRDefault="003A63A5" w:rsidP="003A63A5">
            <w:r w:rsidRPr="00653C5E">
              <w:t xml:space="preserve">The results part </w:t>
            </w:r>
            <w:r>
              <w:t xml:space="preserve">has been </w:t>
            </w:r>
            <w:r w:rsidRPr="00653C5E">
              <w:t xml:space="preserve">re-drafted </w:t>
            </w:r>
            <w:r w:rsidR="00B90818" w:rsidRPr="00653C5E">
              <w:t xml:space="preserve">in the </w:t>
            </w:r>
            <w:r w:rsidR="00974AAC">
              <w:t>Final</w:t>
            </w:r>
            <w:r>
              <w:t xml:space="preserve"> </w:t>
            </w:r>
            <w:r w:rsidR="00B90818" w:rsidRPr="00653C5E">
              <w:t>manuscript.</w:t>
            </w:r>
          </w:p>
        </w:tc>
      </w:tr>
      <w:tr w:rsidR="00B90818" w:rsidTr="00195065">
        <w:trPr>
          <w:jc w:val="center"/>
        </w:trPr>
        <w:tc>
          <w:tcPr>
            <w:tcW w:w="4140" w:type="dxa"/>
          </w:tcPr>
          <w:p w:rsidR="00B90818" w:rsidRPr="00653C5E" w:rsidRDefault="00B90818" w:rsidP="00195065">
            <w:r w:rsidRPr="00653C5E">
              <w:t>Very little discussion on results obtained. Add more.</w:t>
            </w:r>
          </w:p>
        </w:tc>
        <w:tc>
          <w:tcPr>
            <w:tcW w:w="4225" w:type="dxa"/>
          </w:tcPr>
          <w:p w:rsidR="00B90818" w:rsidRDefault="003A63A5" w:rsidP="003A63A5">
            <w:r>
              <w:t xml:space="preserve">More </w:t>
            </w:r>
            <w:r w:rsidRPr="00653C5E">
              <w:t xml:space="preserve">discussion on results </w:t>
            </w:r>
            <w:r>
              <w:t>has been a</w:t>
            </w:r>
            <w:r w:rsidR="008C5900">
              <w:t>dd</w:t>
            </w:r>
            <w:r>
              <w:t xml:space="preserve">ed in the </w:t>
            </w:r>
            <w:r w:rsidR="00974AAC">
              <w:t>Final</w:t>
            </w:r>
            <w:r>
              <w:t xml:space="preserve"> manuscript</w:t>
            </w:r>
            <w:r w:rsidRPr="00653C5E">
              <w:t>.</w:t>
            </w:r>
          </w:p>
        </w:tc>
      </w:tr>
      <w:tr w:rsidR="00B31EB1" w:rsidTr="00195065">
        <w:trPr>
          <w:jc w:val="center"/>
        </w:trPr>
        <w:tc>
          <w:tcPr>
            <w:tcW w:w="4140" w:type="dxa"/>
          </w:tcPr>
          <w:p w:rsidR="00B31EB1" w:rsidRPr="00653C5E" w:rsidRDefault="00B31EB1" w:rsidP="00195065">
            <w:r w:rsidRPr="00C7629C">
              <w:t>What about numerical model calibration and validation?</w:t>
            </w:r>
          </w:p>
        </w:tc>
        <w:tc>
          <w:tcPr>
            <w:tcW w:w="4225" w:type="dxa"/>
          </w:tcPr>
          <w:p w:rsidR="00B31EB1" w:rsidRDefault="00C7629C" w:rsidP="003A63A5">
            <w:r>
              <w:t>We</w:t>
            </w:r>
            <w:r w:rsidR="00F32610">
              <w:t xml:space="preserve"> used the top coal recovery ratio to calibrate the parameters us</w:t>
            </w:r>
            <w:r>
              <w:t>ed in the numerical model. T</w:t>
            </w:r>
            <w:r w:rsidR="00F32610">
              <w:t>he</w:t>
            </w:r>
            <w:r>
              <w:t xml:space="preserve"> recovery</w:t>
            </w:r>
            <w:r w:rsidR="00F32610">
              <w:t xml:space="preserve"> ratio in the model is similar with real work face.</w:t>
            </w:r>
            <w:r w:rsidR="00B31EB1">
              <w:t xml:space="preserve"> </w:t>
            </w:r>
          </w:p>
        </w:tc>
      </w:tr>
      <w:tr w:rsidR="00B90818" w:rsidTr="00195065">
        <w:trPr>
          <w:jc w:val="center"/>
        </w:trPr>
        <w:tc>
          <w:tcPr>
            <w:tcW w:w="4140" w:type="dxa"/>
          </w:tcPr>
          <w:p w:rsidR="00B90818" w:rsidRPr="00653C5E" w:rsidRDefault="00B90818" w:rsidP="00195065">
            <w:r w:rsidRPr="00653C5E">
              <w:t>Add recommendations and future work.</w:t>
            </w:r>
          </w:p>
        </w:tc>
        <w:tc>
          <w:tcPr>
            <w:tcW w:w="4225" w:type="dxa"/>
          </w:tcPr>
          <w:p w:rsidR="00B90818" w:rsidRPr="00653C5E" w:rsidRDefault="003A63A5" w:rsidP="00195065">
            <w:r>
              <w:t>R</w:t>
            </w:r>
            <w:r w:rsidRPr="00653C5E">
              <w:t>ecommendations and future work</w:t>
            </w:r>
            <w:r w:rsidRPr="005212C6">
              <w:t xml:space="preserve"> </w:t>
            </w:r>
            <w:r w:rsidR="005212C6" w:rsidRPr="005212C6">
              <w:t xml:space="preserve">have been incorporated in the </w:t>
            </w:r>
            <w:r w:rsidR="00974AAC">
              <w:t>Final</w:t>
            </w:r>
            <w:r w:rsidR="005212C6" w:rsidRPr="005212C6">
              <w:t xml:space="preserve"> manuscript.</w:t>
            </w:r>
          </w:p>
        </w:tc>
      </w:tr>
      <w:tr w:rsidR="00B90818" w:rsidTr="00195065">
        <w:trPr>
          <w:jc w:val="center"/>
        </w:trPr>
        <w:tc>
          <w:tcPr>
            <w:tcW w:w="4140" w:type="dxa"/>
          </w:tcPr>
          <w:p w:rsidR="00B90818" w:rsidRPr="00653C5E" w:rsidRDefault="00B90818" w:rsidP="00195065">
            <w:pPr>
              <w:tabs>
                <w:tab w:val="left" w:pos="3060"/>
              </w:tabs>
            </w:pPr>
            <w:r w:rsidRPr="00653C5E">
              <w:t>You suggested 0.8 m draw points. Is this height or span?</w:t>
            </w:r>
          </w:p>
        </w:tc>
        <w:tc>
          <w:tcPr>
            <w:tcW w:w="4225" w:type="dxa"/>
          </w:tcPr>
          <w:p w:rsidR="00B90818" w:rsidRDefault="00B90818" w:rsidP="00195065">
            <w:r>
              <w:t>0.8 m draw points is span (cut)</w:t>
            </w:r>
          </w:p>
          <w:p w:rsidR="00B90818" w:rsidRDefault="00B90818" w:rsidP="00195065">
            <w:r>
              <w:t xml:space="preserve">        0.8 means (one cut),</w:t>
            </w:r>
          </w:p>
          <w:p w:rsidR="00B90818" w:rsidRDefault="00B90818" w:rsidP="00195065">
            <w:r>
              <w:t xml:space="preserve">        1.6 (two cuts), and</w:t>
            </w:r>
          </w:p>
          <w:p w:rsidR="00B90818" w:rsidRPr="00653C5E" w:rsidRDefault="00B90818" w:rsidP="00195065">
            <w:r>
              <w:t xml:space="preserve">        2.4 (three Cuts)</w:t>
            </w:r>
          </w:p>
        </w:tc>
      </w:tr>
      <w:tr w:rsidR="00B90818" w:rsidTr="00195065">
        <w:trPr>
          <w:jc w:val="center"/>
        </w:trPr>
        <w:tc>
          <w:tcPr>
            <w:tcW w:w="4140" w:type="dxa"/>
          </w:tcPr>
          <w:p w:rsidR="00B90818" w:rsidRPr="00653C5E" w:rsidRDefault="00B90818" w:rsidP="00195065">
            <w:r w:rsidRPr="00653C5E">
              <w:t>Use more references from popular mining journals, like IJRMMS, Canadian Geotech, TUST etc.</w:t>
            </w:r>
          </w:p>
        </w:tc>
        <w:tc>
          <w:tcPr>
            <w:tcW w:w="4225" w:type="dxa"/>
          </w:tcPr>
          <w:p w:rsidR="00B90818" w:rsidRDefault="003A63A5" w:rsidP="00195065">
            <w:r>
              <w:t>M</w:t>
            </w:r>
            <w:r w:rsidRPr="00653C5E">
              <w:t xml:space="preserve">ore references from popular mining journals, like IJRMMS, Canadian Geotech, TUST </w:t>
            </w:r>
            <w:r>
              <w:t xml:space="preserve">has </w:t>
            </w:r>
            <w:r w:rsidR="005212C6" w:rsidRPr="005212C6">
              <w:t xml:space="preserve">been incorporated in the </w:t>
            </w:r>
            <w:r w:rsidR="00974AAC">
              <w:t>Final</w:t>
            </w:r>
            <w:r w:rsidR="005212C6" w:rsidRPr="005212C6">
              <w:t xml:space="preserve"> manuscript.</w:t>
            </w:r>
          </w:p>
        </w:tc>
      </w:tr>
    </w:tbl>
    <w:p w:rsidR="00B90818" w:rsidRDefault="00B90818"/>
    <w:p w:rsidR="00653C5E" w:rsidRPr="007F5A5B" w:rsidRDefault="007F5A5B">
      <w:pPr>
        <w:rPr>
          <w:b/>
          <w:sz w:val="28"/>
        </w:rPr>
      </w:pPr>
      <w:r w:rsidRPr="007F5A5B">
        <w:rPr>
          <w:b/>
          <w:sz w:val="28"/>
          <w:u w:val="single"/>
        </w:rPr>
        <w:t>Structure of Interface</w:t>
      </w:r>
      <w:r w:rsidRPr="007F5A5B">
        <w:rPr>
          <w:b/>
          <w:sz w:val="28"/>
        </w:rPr>
        <w:t>:</w:t>
      </w:r>
    </w:p>
    <w:p w:rsidR="007F5A5B" w:rsidRDefault="007F5A5B" w:rsidP="007F5A5B">
      <w:pPr>
        <w:pStyle w:val="NoSpacing"/>
      </w:pPr>
      <w:r>
        <w:t>new</w:t>
      </w:r>
    </w:p>
    <w:p w:rsidR="007F5A5B" w:rsidRDefault="007F5A5B" w:rsidP="007F5A5B">
      <w:pPr>
        <w:pStyle w:val="NoSpacing"/>
      </w:pPr>
      <w:r>
        <w:t>set random</w:t>
      </w:r>
    </w:p>
    <w:p w:rsidR="007F5A5B" w:rsidRDefault="007F5A5B" w:rsidP="007F5A5B">
      <w:pPr>
        <w:pStyle w:val="NoSpacing"/>
      </w:pPr>
      <w:r>
        <w:t>domain extent -100,100 condition destroy</w:t>
      </w:r>
    </w:p>
    <w:p w:rsidR="007F5A5B" w:rsidRDefault="007F5A5B" w:rsidP="007F5A5B">
      <w:pPr>
        <w:pStyle w:val="NoSpacing"/>
      </w:pPr>
      <w:r>
        <w:lastRenderedPageBreak/>
        <w:t>cmat default model linear prop kn 1e9</w:t>
      </w:r>
    </w:p>
    <w:p w:rsidR="007F5A5B" w:rsidRDefault="007F5A5B" w:rsidP="007F5A5B">
      <w:pPr>
        <w:pStyle w:val="NoSpacing"/>
      </w:pPr>
      <w:r>
        <w:t>;---------------------------------------------------------Éú³É¿ò¼Ü</w:t>
      </w:r>
    </w:p>
    <w:p w:rsidR="007F5A5B" w:rsidRDefault="007F5A5B" w:rsidP="007F5A5B">
      <w:pPr>
        <w:pStyle w:val="NoSpacing"/>
      </w:pPr>
      <w:r>
        <w:t>wall gene box -10,70 0,20</w:t>
      </w:r>
    </w:p>
    <w:p w:rsidR="007F5A5B" w:rsidRDefault="007F5A5B" w:rsidP="007F5A5B">
      <w:pPr>
        <w:pStyle w:val="NoSpacing"/>
      </w:pPr>
      <w:r>
        <w:t>wall del walls range id 1</w:t>
      </w:r>
    </w:p>
    <w:p w:rsidR="007F5A5B" w:rsidRDefault="007F5A5B" w:rsidP="007F5A5B">
      <w:pPr>
        <w:pStyle w:val="NoSpacing"/>
      </w:pPr>
      <w:r>
        <w:t xml:space="preserve">wall create id 34 vertices </w:t>
      </w:r>
      <w:r>
        <w:tab/>
        <w:t>(</w:t>
      </w:r>
      <w:r>
        <w:tab/>
        <w:t>-10</w:t>
      </w:r>
      <w:r>
        <w:tab/>
        <w:t>,</w:t>
      </w:r>
      <w:r>
        <w:tab/>
        <w:t>-3</w:t>
      </w:r>
      <w:r>
        <w:tab/>
        <w:t>)</w:t>
      </w:r>
      <w:r>
        <w:tab/>
        <w:t>(</w:t>
      </w:r>
      <w:r>
        <w:tab/>
        <w:t>-0.8</w:t>
      </w:r>
      <w:r>
        <w:tab/>
        <w:t>,</w:t>
      </w:r>
      <w:r>
        <w:tab/>
        <w:t>-3</w:t>
      </w:r>
      <w:r>
        <w:tab/>
        <w:t>);µ×°å</w:t>
      </w:r>
    </w:p>
    <w:p w:rsidR="007F5A5B" w:rsidRDefault="007F5A5B" w:rsidP="007F5A5B">
      <w:pPr>
        <w:pStyle w:val="NoSpacing"/>
      </w:pPr>
      <w:r>
        <w:t xml:space="preserve">wall create id 35 vertices </w:t>
      </w:r>
      <w:r>
        <w:tab/>
        <w:t>(</w:t>
      </w:r>
      <w:r>
        <w:tab/>
        <w:t>60</w:t>
      </w:r>
      <w:r>
        <w:tab/>
        <w:t>,</w:t>
      </w:r>
      <w:r>
        <w:tab/>
        <w:t>-3</w:t>
      </w:r>
      <w:r>
        <w:tab/>
        <w:t>)</w:t>
      </w:r>
      <w:r>
        <w:tab/>
        <w:t>(</w:t>
      </w:r>
      <w:r>
        <w:tab/>
        <w:t>70</w:t>
      </w:r>
      <w:r>
        <w:tab/>
        <w:t>,</w:t>
      </w:r>
      <w:r>
        <w:tab/>
        <w:t>-3</w:t>
      </w:r>
      <w:r>
        <w:tab/>
        <w:t>);µ×°å</w:t>
      </w:r>
    </w:p>
    <w:p w:rsidR="007F5A5B" w:rsidRDefault="007F5A5B" w:rsidP="007F5A5B">
      <w:pPr>
        <w:pStyle w:val="NoSpacing"/>
      </w:pPr>
      <w:r>
        <w:t xml:space="preserve">wall create id 36 vertices </w:t>
      </w:r>
      <w:r>
        <w:tab/>
        <w:t>(</w:t>
      </w:r>
      <w:r>
        <w:tab/>
        <w:t>-10</w:t>
      </w:r>
      <w:r>
        <w:tab/>
        <w:t>,</w:t>
      </w:r>
      <w:r>
        <w:tab/>
        <w:t>-8</w:t>
      </w:r>
      <w:r>
        <w:tab/>
        <w:t>)</w:t>
      </w:r>
      <w:r>
        <w:tab/>
        <w:t>(</w:t>
      </w:r>
      <w:r>
        <w:tab/>
        <w:t>70</w:t>
      </w:r>
      <w:r>
        <w:tab/>
        <w:t>,</w:t>
      </w:r>
      <w:r>
        <w:tab/>
        <w:t>-8</w:t>
      </w:r>
      <w:r>
        <w:tab/>
        <w:t>);¹Î°åÊäËÍ»ú</w:t>
      </w:r>
    </w:p>
    <w:p w:rsidR="007F5A5B" w:rsidRDefault="007F5A5B" w:rsidP="007F5A5B">
      <w:pPr>
        <w:pStyle w:val="NoSpacing"/>
      </w:pPr>
      <w:r>
        <w:t xml:space="preserve">wall create id 37 vertices </w:t>
      </w:r>
      <w:r>
        <w:tab/>
        <w:t>(</w:t>
      </w:r>
      <w:r>
        <w:tab/>
        <w:t>-10</w:t>
      </w:r>
      <w:r>
        <w:tab/>
        <w:t>,</w:t>
      </w:r>
      <w:r>
        <w:tab/>
        <w:t>0</w:t>
      </w:r>
      <w:r>
        <w:tab/>
        <w:t>)</w:t>
      </w:r>
      <w:r>
        <w:tab/>
        <w:t>(</w:t>
      </w:r>
      <w:r>
        <w:tab/>
        <w:t>0</w:t>
      </w:r>
      <w:r>
        <w:tab/>
        <w:t>,</w:t>
      </w:r>
      <w:r>
        <w:tab/>
        <w:t>0</w:t>
      </w:r>
      <w:r>
        <w:tab/>
        <w:t>)</w:t>
      </w:r>
    </w:p>
    <w:p w:rsidR="007F5A5B" w:rsidRDefault="007F5A5B" w:rsidP="007F5A5B">
      <w:pPr>
        <w:pStyle w:val="NoSpacing"/>
      </w:pPr>
      <w:r>
        <w:t xml:space="preserve">wall create id 38 vertices </w:t>
      </w:r>
      <w:r>
        <w:tab/>
        <w:t>(</w:t>
      </w:r>
      <w:r>
        <w:tab/>
        <w:t>60</w:t>
      </w:r>
      <w:r>
        <w:tab/>
        <w:t>,</w:t>
      </w:r>
      <w:r>
        <w:tab/>
        <w:t>0</w:t>
      </w:r>
      <w:r>
        <w:tab/>
        <w:t>)</w:t>
      </w:r>
      <w:r>
        <w:tab/>
        <w:t>(</w:t>
      </w:r>
      <w:r>
        <w:tab/>
        <w:t>70</w:t>
      </w:r>
      <w:r>
        <w:tab/>
        <w:t>,</w:t>
      </w:r>
      <w:r>
        <w:tab/>
        <w:t>0</w:t>
      </w:r>
      <w:r>
        <w:tab/>
        <w:t>)</w:t>
      </w:r>
    </w:p>
    <w:p w:rsidR="007F5A5B" w:rsidRDefault="007F5A5B" w:rsidP="007F5A5B">
      <w:pPr>
        <w:pStyle w:val="NoSpacing"/>
      </w:pPr>
      <w:r>
        <w:t>;---------------------------------------------------------Éú³ÉÖ§¼Ü¶¥Áº</w:t>
      </w:r>
    </w:p>
    <w:p w:rsidR="007F5A5B" w:rsidRDefault="007F5A5B" w:rsidP="007F5A5B">
      <w:pPr>
        <w:pStyle w:val="NoSpacing"/>
      </w:pPr>
      <w:r>
        <w:t>def wallcreat</w:t>
      </w:r>
    </w:p>
    <w:p w:rsidR="007F5A5B" w:rsidRDefault="007F5A5B" w:rsidP="007F5A5B">
      <w:pPr>
        <w:pStyle w:val="NoSpacing"/>
      </w:pPr>
      <w:r>
        <w:t xml:space="preserve">    d=0</w:t>
      </w:r>
    </w:p>
    <w:p w:rsidR="007F5A5B" w:rsidRDefault="007F5A5B" w:rsidP="007F5A5B">
      <w:pPr>
        <w:pStyle w:val="NoSpacing"/>
      </w:pPr>
      <w:r>
        <w:t xml:space="preserve">    n=1</w:t>
      </w:r>
    </w:p>
    <w:p w:rsidR="007F5A5B" w:rsidRDefault="007F5A5B" w:rsidP="007F5A5B">
      <w:pPr>
        <w:pStyle w:val="NoSpacing"/>
      </w:pPr>
      <w:r>
        <w:t xml:space="preserve">    f=n-1</w:t>
      </w:r>
    </w:p>
    <w:p w:rsidR="007F5A5B" w:rsidRDefault="007F5A5B" w:rsidP="007F5A5B">
      <w:pPr>
        <w:pStyle w:val="NoSpacing"/>
      </w:pPr>
      <w:r>
        <w:t xml:space="preserve">    as=0</w:t>
      </w:r>
    </w:p>
    <w:p w:rsidR="007F5A5B" w:rsidRDefault="007F5A5B" w:rsidP="007F5A5B">
      <w:pPr>
        <w:pStyle w:val="NoSpacing"/>
      </w:pPr>
      <w:r>
        <w:t xml:space="preserve">    inter=0.8</w:t>
      </w:r>
    </w:p>
    <w:p w:rsidR="007F5A5B" w:rsidRDefault="007F5A5B" w:rsidP="007F5A5B">
      <w:pPr>
        <w:pStyle w:val="NoSpacing"/>
      </w:pPr>
      <w:r>
        <w:t xml:space="preserve">    loop while n&lt;=76</w:t>
      </w:r>
    </w:p>
    <w:p w:rsidR="007F5A5B" w:rsidRDefault="007F5A5B" w:rsidP="007F5A5B">
      <w:pPr>
        <w:pStyle w:val="NoSpacing"/>
      </w:pPr>
      <w:r>
        <w:t xml:space="preserve">        command</w:t>
      </w:r>
    </w:p>
    <w:p w:rsidR="007F5A5B" w:rsidRDefault="007F5A5B" w:rsidP="007F5A5B">
      <w:pPr>
        <w:pStyle w:val="NoSpacing"/>
      </w:pPr>
      <w:r>
        <w:t xml:space="preserve">            wall create vertices [f*inter] @as [n*inter] @as id [n+100]</w:t>
      </w:r>
    </w:p>
    <w:p w:rsidR="007F5A5B" w:rsidRDefault="007F5A5B" w:rsidP="007F5A5B">
      <w:pPr>
        <w:pStyle w:val="NoSpacing"/>
      </w:pPr>
      <w:r>
        <w:t xml:space="preserve">            wall create vertices [f*inter-inter] [as-3] [n*inter-inter] [as-3] id [n+200]</w:t>
      </w:r>
    </w:p>
    <w:p w:rsidR="007F5A5B" w:rsidRDefault="007F5A5B" w:rsidP="007F5A5B">
      <w:pPr>
        <w:pStyle w:val="NoSpacing"/>
      </w:pPr>
      <w:r>
        <w:t xml:space="preserve">            ;cycle 1000 calm 100</w:t>
      </w:r>
    </w:p>
    <w:p w:rsidR="007F5A5B" w:rsidRDefault="007F5A5B" w:rsidP="007F5A5B">
      <w:pPr>
        <w:pStyle w:val="NoSpacing"/>
      </w:pPr>
      <w:r>
        <w:t xml:space="preserve">        end_command</w:t>
      </w:r>
    </w:p>
    <w:p w:rsidR="007F5A5B" w:rsidRDefault="007F5A5B" w:rsidP="007F5A5B">
      <w:pPr>
        <w:pStyle w:val="NoSpacing"/>
      </w:pPr>
      <w:r>
        <w:t xml:space="preserve">        n=n+1</w:t>
      </w:r>
    </w:p>
    <w:p w:rsidR="007F5A5B" w:rsidRDefault="007F5A5B" w:rsidP="007F5A5B">
      <w:pPr>
        <w:pStyle w:val="NoSpacing"/>
      </w:pPr>
      <w:r>
        <w:t xml:space="preserve">        f=n-1</w:t>
      </w:r>
    </w:p>
    <w:p w:rsidR="007F5A5B" w:rsidRDefault="007F5A5B" w:rsidP="007F5A5B">
      <w:pPr>
        <w:pStyle w:val="NoSpacing"/>
      </w:pPr>
      <w:r>
        <w:t xml:space="preserve">    endloop</w:t>
      </w:r>
    </w:p>
    <w:p w:rsidR="007F5A5B" w:rsidRDefault="007F5A5B" w:rsidP="007F5A5B">
      <w:pPr>
        <w:pStyle w:val="NoSpacing"/>
      </w:pPr>
      <w:r>
        <w:t xml:space="preserve">    </w:t>
      </w:r>
    </w:p>
    <w:p w:rsidR="007F5A5B" w:rsidRDefault="007F5A5B" w:rsidP="007F5A5B">
      <w:pPr>
        <w:pStyle w:val="NoSpacing"/>
      </w:pPr>
      <w:r>
        <w:t>end</w:t>
      </w:r>
    </w:p>
    <w:p w:rsidR="007F5A5B" w:rsidRDefault="007F5A5B" w:rsidP="007F5A5B">
      <w:pPr>
        <w:pStyle w:val="NoSpacing"/>
      </w:pPr>
      <w:r>
        <w:t>@wallcreat</w:t>
      </w:r>
    </w:p>
    <w:p w:rsidR="007F5A5B" w:rsidRDefault="007F5A5B" w:rsidP="007F5A5B">
      <w:pPr>
        <w:pStyle w:val="NoSpacing"/>
      </w:pPr>
      <w:r>
        <w:t xml:space="preserve">    </w:t>
      </w:r>
    </w:p>
    <w:p w:rsidR="007F5A5B" w:rsidRDefault="007F5A5B" w:rsidP="007F5A5B">
      <w:pPr>
        <w:pStyle w:val="NoSpacing"/>
      </w:pPr>
      <w:r>
        <w:t xml:space="preserve">;wall create id 5 vertices </w:t>
      </w:r>
      <w:r>
        <w:tab/>
        <w:t>(</w:t>
      </w:r>
      <w:r>
        <w:tab/>
        <w:t>0</w:t>
      </w:r>
      <w:r>
        <w:tab/>
        <w:t>,</w:t>
      </w:r>
      <w:r>
        <w:tab/>
        <w:t>0</w:t>
      </w:r>
      <w:r>
        <w:tab/>
        <w:t>)</w:t>
      </w:r>
      <w:r>
        <w:tab/>
        <w:t>(</w:t>
      </w:r>
      <w:r>
        <w:tab/>
        <w:t>1.5</w:t>
      </w:r>
      <w:r>
        <w:tab/>
        <w:t>,</w:t>
      </w:r>
      <w:r>
        <w:tab/>
        <w:t>0</w:t>
      </w:r>
      <w:r>
        <w:tab/>
        <w:t>)</w:t>
      </w:r>
    </w:p>
    <w:p w:rsidR="007F5A5B" w:rsidRDefault="007F5A5B" w:rsidP="007F5A5B">
      <w:pPr>
        <w:pStyle w:val="NoSpacing"/>
      </w:pPr>
      <w:r>
        <w:t>;wall create id 6 vertices</w:t>
      </w:r>
      <w:r>
        <w:tab/>
        <w:t>(</w:t>
      </w:r>
      <w:r>
        <w:tab/>
        <w:t>1.5</w:t>
      </w:r>
      <w:r>
        <w:tab/>
        <w:t>,</w:t>
      </w:r>
      <w:r>
        <w:tab/>
        <w:t>0</w:t>
      </w:r>
      <w:r>
        <w:tab/>
        <w:t>)</w:t>
      </w:r>
      <w:r>
        <w:tab/>
        <w:t>(</w:t>
      </w:r>
      <w:r>
        <w:tab/>
        <w:t>3</w:t>
      </w:r>
      <w:r>
        <w:tab/>
        <w:t>,</w:t>
      </w:r>
      <w:r>
        <w:tab/>
        <w:t>0</w:t>
      </w:r>
      <w:r>
        <w:tab/>
        <w:t>)</w:t>
      </w:r>
    </w:p>
    <w:p w:rsidR="007F5A5B" w:rsidRDefault="007F5A5B" w:rsidP="007F5A5B">
      <w:pPr>
        <w:pStyle w:val="NoSpacing"/>
      </w:pPr>
      <w:r>
        <w:t>;wall create id 7 vertices</w:t>
      </w:r>
      <w:r>
        <w:tab/>
        <w:t>(</w:t>
      </w:r>
      <w:r>
        <w:tab/>
        <w:t>3</w:t>
      </w:r>
      <w:r>
        <w:tab/>
        <w:t>,</w:t>
      </w:r>
      <w:r>
        <w:tab/>
        <w:t>0</w:t>
      </w:r>
      <w:r>
        <w:tab/>
        <w:t>)</w:t>
      </w:r>
      <w:r>
        <w:tab/>
        <w:t>(</w:t>
      </w:r>
      <w:r>
        <w:tab/>
        <w:t>4.5</w:t>
      </w:r>
      <w:r>
        <w:tab/>
        <w:t>,</w:t>
      </w:r>
      <w:r>
        <w:tab/>
        <w:t>0</w:t>
      </w:r>
      <w:r>
        <w:tab/>
        <w:t>)</w:t>
      </w:r>
    </w:p>
    <w:p w:rsidR="007F5A5B" w:rsidRDefault="007F5A5B" w:rsidP="007F5A5B">
      <w:pPr>
        <w:pStyle w:val="NoSpacing"/>
      </w:pPr>
      <w:r>
        <w:t>;wall create id 8 vertices</w:t>
      </w:r>
      <w:r>
        <w:tab/>
        <w:t>(</w:t>
      </w:r>
      <w:r>
        <w:tab/>
        <w:t>4.5</w:t>
      </w:r>
      <w:r>
        <w:tab/>
        <w:t>,</w:t>
      </w:r>
      <w:r>
        <w:tab/>
        <w:t>0</w:t>
      </w:r>
      <w:r>
        <w:tab/>
        <w:t>)</w:t>
      </w:r>
      <w:r>
        <w:tab/>
        <w:t>(</w:t>
      </w:r>
      <w:r>
        <w:tab/>
        <w:t>6</w:t>
      </w:r>
      <w:r>
        <w:tab/>
        <w:t>,</w:t>
      </w:r>
      <w:r>
        <w:tab/>
        <w:t>0</w:t>
      </w:r>
      <w:r>
        <w:tab/>
        <w:t>)</w:t>
      </w:r>
    </w:p>
    <w:p w:rsidR="007F5A5B" w:rsidRDefault="007F5A5B" w:rsidP="007F5A5B">
      <w:pPr>
        <w:pStyle w:val="NoSpacing"/>
      </w:pPr>
      <w:r>
        <w:t>;wall create id 9 vertices</w:t>
      </w:r>
      <w:r>
        <w:tab/>
        <w:t>(</w:t>
      </w:r>
      <w:r>
        <w:tab/>
        <w:t>6</w:t>
      </w:r>
      <w:r>
        <w:tab/>
        <w:t>,</w:t>
      </w:r>
      <w:r>
        <w:tab/>
        <w:t>0</w:t>
      </w:r>
      <w:r>
        <w:tab/>
        <w:t>)</w:t>
      </w:r>
      <w:r>
        <w:tab/>
        <w:t>(</w:t>
      </w:r>
      <w:r>
        <w:tab/>
        <w:t>7.5</w:t>
      </w:r>
      <w:r>
        <w:tab/>
        <w:t>,</w:t>
      </w:r>
      <w:r>
        <w:tab/>
        <w:t>0</w:t>
      </w:r>
      <w:r>
        <w:tab/>
        <w:t>)</w:t>
      </w:r>
    </w:p>
    <w:p w:rsidR="007F5A5B" w:rsidRDefault="007F5A5B" w:rsidP="007F5A5B">
      <w:pPr>
        <w:pStyle w:val="NoSpacing"/>
      </w:pPr>
      <w:r>
        <w:t>;wall create id 10 vertices</w:t>
      </w:r>
      <w:r>
        <w:tab/>
        <w:t>(</w:t>
      </w:r>
      <w:r>
        <w:tab/>
        <w:t>7.5</w:t>
      </w:r>
      <w:r>
        <w:tab/>
        <w:t>,</w:t>
      </w:r>
      <w:r>
        <w:tab/>
        <w:t>0</w:t>
      </w:r>
      <w:r>
        <w:tab/>
        <w:t>)</w:t>
      </w:r>
      <w:r>
        <w:tab/>
        <w:t>(</w:t>
      </w:r>
      <w:r>
        <w:tab/>
        <w:t>9</w:t>
      </w:r>
      <w:r>
        <w:tab/>
        <w:t>,</w:t>
      </w:r>
      <w:r>
        <w:tab/>
        <w:t>0</w:t>
      </w:r>
      <w:r>
        <w:tab/>
        <w:t>)</w:t>
      </w:r>
    </w:p>
    <w:p w:rsidR="007F5A5B" w:rsidRDefault="007F5A5B" w:rsidP="007F5A5B">
      <w:pPr>
        <w:pStyle w:val="NoSpacing"/>
      </w:pPr>
      <w:r>
        <w:t>;wall create id 11 vertices</w:t>
      </w:r>
      <w:r>
        <w:tab/>
        <w:t>(</w:t>
      </w:r>
      <w:r>
        <w:tab/>
        <w:t>9</w:t>
      </w:r>
      <w:r>
        <w:tab/>
        <w:t>,</w:t>
      </w:r>
      <w:r>
        <w:tab/>
        <w:t>0</w:t>
      </w:r>
      <w:r>
        <w:tab/>
        <w:t>)</w:t>
      </w:r>
      <w:r>
        <w:tab/>
        <w:t>(</w:t>
      </w:r>
      <w:r>
        <w:tab/>
        <w:t>10.5</w:t>
      </w:r>
      <w:r>
        <w:tab/>
        <w:t>,</w:t>
      </w:r>
      <w:r>
        <w:tab/>
        <w:t>0</w:t>
      </w:r>
      <w:r>
        <w:tab/>
        <w:t>)</w:t>
      </w:r>
    </w:p>
    <w:p w:rsidR="007F5A5B" w:rsidRDefault="007F5A5B" w:rsidP="007F5A5B">
      <w:pPr>
        <w:pStyle w:val="NoSpacing"/>
      </w:pPr>
      <w:r>
        <w:lastRenderedPageBreak/>
        <w:t>;wall create id 12 vertices</w:t>
      </w:r>
      <w:r>
        <w:tab/>
        <w:t>(</w:t>
      </w:r>
      <w:r>
        <w:tab/>
        <w:t>10.5</w:t>
      </w:r>
      <w:r>
        <w:tab/>
        <w:t>,</w:t>
      </w:r>
      <w:r>
        <w:tab/>
        <w:t>0</w:t>
      </w:r>
      <w:r>
        <w:tab/>
        <w:t>)</w:t>
      </w:r>
      <w:r>
        <w:tab/>
        <w:t>(</w:t>
      </w:r>
      <w:r>
        <w:tab/>
        <w:t>12</w:t>
      </w:r>
      <w:r>
        <w:tab/>
        <w:t>,</w:t>
      </w:r>
      <w:r>
        <w:tab/>
        <w:t>0</w:t>
      </w:r>
      <w:r>
        <w:tab/>
        <w:t>)</w:t>
      </w:r>
    </w:p>
    <w:p w:rsidR="007F5A5B" w:rsidRDefault="007F5A5B" w:rsidP="007F5A5B">
      <w:pPr>
        <w:pStyle w:val="NoSpacing"/>
      </w:pPr>
      <w:r>
        <w:t>;wall create id 13 vertices</w:t>
      </w:r>
      <w:r>
        <w:tab/>
        <w:t>(</w:t>
      </w:r>
      <w:r>
        <w:tab/>
        <w:t>12</w:t>
      </w:r>
      <w:r>
        <w:tab/>
        <w:t>,</w:t>
      </w:r>
      <w:r>
        <w:tab/>
        <w:t>0</w:t>
      </w:r>
      <w:r>
        <w:tab/>
        <w:t>)</w:t>
      </w:r>
      <w:r>
        <w:tab/>
        <w:t>(</w:t>
      </w:r>
      <w:r>
        <w:tab/>
        <w:t>13.5</w:t>
      </w:r>
      <w:r>
        <w:tab/>
        <w:t>,</w:t>
      </w:r>
      <w:r>
        <w:tab/>
        <w:t>0</w:t>
      </w:r>
      <w:r>
        <w:tab/>
        <w:t>)</w:t>
      </w:r>
    </w:p>
    <w:p w:rsidR="007F5A5B" w:rsidRDefault="007F5A5B" w:rsidP="007F5A5B">
      <w:pPr>
        <w:pStyle w:val="NoSpacing"/>
      </w:pPr>
      <w:r>
        <w:t>;wall create id 14 vertices</w:t>
      </w:r>
      <w:r>
        <w:tab/>
        <w:t>(</w:t>
      </w:r>
      <w:r>
        <w:tab/>
        <w:t>13.5</w:t>
      </w:r>
      <w:r>
        <w:tab/>
        <w:t>,</w:t>
      </w:r>
      <w:r>
        <w:tab/>
        <w:t>0</w:t>
      </w:r>
      <w:r>
        <w:tab/>
        <w:t>)</w:t>
      </w:r>
      <w:r>
        <w:tab/>
        <w:t>(</w:t>
      </w:r>
      <w:r>
        <w:tab/>
        <w:t>15</w:t>
      </w:r>
      <w:r>
        <w:tab/>
        <w:t>,</w:t>
      </w:r>
      <w:r>
        <w:tab/>
        <w:t>0</w:t>
      </w:r>
      <w:r>
        <w:tab/>
        <w:t>)</w:t>
      </w:r>
    </w:p>
    <w:p w:rsidR="007F5A5B" w:rsidRDefault="007F5A5B" w:rsidP="007F5A5B">
      <w:pPr>
        <w:pStyle w:val="NoSpacing"/>
      </w:pPr>
      <w:r>
        <w:t>;wall create id 15 vertices</w:t>
      </w:r>
      <w:r>
        <w:tab/>
        <w:t>(</w:t>
      </w:r>
      <w:r>
        <w:tab/>
        <w:t>15</w:t>
      </w:r>
      <w:r>
        <w:tab/>
        <w:t>,</w:t>
      </w:r>
      <w:r>
        <w:tab/>
        <w:t>0</w:t>
      </w:r>
      <w:r>
        <w:tab/>
        <w:t>)</w:t>
      </w:r>
      <w:r>
        <w:tab/>
        <w:t>(</w:t>
      </w:r>
      <w:r>
        <w:tab/>
        <w:t>16.5</w:t>
      </w:r>
      <w:r>
        <w:tab/>
        <w:t>,</w:t>
      </w:r>
      <w:r>
        <w:tab/>
        <w:t>0</w:t>
      </w:r>
      <w:r>
        <w:tab/>
        <w:t>)</w:t>
      </w:r>
    </w:p>
    <w:p w:rsidR="007F5A5B" w:rsidRDefault="007F5A5B" w:rsidP="007F5A5B">
      <w:pPr>
        <w:pStyle w:val="NoSpacing"/>
      </w:pPr>
      <w:r>
        <w:t>;wall create id 16 vertices</w:t>
      </w:r>
      <w:r>
        <w:tab/>
        <w:t>(</w:t>
      </w:r>
      <w:r>
        <w:tab/>
        <w:t>16.5</w:t>
      </w:r>
      <w:r>
        <w:tab/>
        <w:t>,</w:t>
      </w:r>
      <w:r>
        <w:tab/>
        <w:t>0</w:t>
      </w:r>
      <w:r>
        <w:tab/>
        <w:t>)</w:t>
      </w:r>
      <w:r>
        <w:tab/>
        <w:t>(</w:t>
      </w:r>
      <w:r>
        <w:tab/>
        <w:t>18</w:t>
      </w:r>
      <w:r>
        <w:tab/>
        <w:t>,</w:t>
      </w:r>
      <w:r>
        <w:tab/>
        <w:t>0</w:t>
      </w:r>
      <w:r>
        <w:tab/>
        <w:t>)</w:t>
      </w:r>
    </w:p>
    <w:p w:rsidR="007F5A5B" w:rsidRDefault="007F5A5B" w:rsidP="007F5A5B">
      <w:pPr>
        <w:pStyle w:val="NoSpacing"/>
      </w:pPr>
      <w:r>
        <w:t>;wall create id 17 vertices</w:t>
      </w:r>
      <w:r>
        <w:tab/>
        <w:t>(</w:t>
      </w:r>
      <w:r>
        <w:tab/>
        <w:t>18</w:t>
      </w:r>
      <w:r>
        <w:tab/>
        <w:t>,</w:t>
      </w:r>
      <w:r>
        <w:tab/>
        <w:t>0</w:t>
      </w:r>
      <w:r>
        <w:tab/>
        <w:t>)</w:t>
      </w:r>
      <w:r>
        <w:tab/>
        <w:t>(</w:t>
      </w:r>
      <w:r>
        <w:tab/>
        <w:t>19.5</w:t>
      </w:r>
      <w:r>
        <w:tab/>
        <w:t>,</w:t>
      </w:r>
      <w:r>
        <w:tab/>
        <w:t>0</w:t>
      </w:r>
      <w:r>
        <w:tab/>
        <w:t>)</w:t>
      </w:r>
    </w:p>
    <w:p w:rsidR="007F5A5B" w:rsidRDefault="007F5A5B" w:rsidP="007F5A5B">
      <w:pPr>
        <w:pStyle w:val="NoSpacing"/>
      </w:pPr>
      <w:r>
        <w:t>;wall create id 18 vertices</w:t>
      </w:r>
      <w:r>
        <w:tab/>
        <w:t>(</w:t>
      </w:r>
      <w:r>
        <w:tab/>
        <w:t>19.5</w:t>
      </w:r>
      <w:r>
        <w:tab/>
        <w:t>,</w:t>
      </w:r>
      <w:r>
        <w:tab/>
        <w:t>0</w:t>
      </w:r>
      <w:r>
        <w:tab/>
        <w:t>)</w:t>
      </w:r>
      <w:r>
        <w:tab/>
        <w:t>(</w:t>
      </w:r>
      <w:r>
        <w:tab/>
        <w:t>21</w:t>
      </w:r>
      <w:r>
        <w:tab/>
        <w:t>,</w:t>
      </w:r>
      <w:r>
        <w:tab/>
        <w:t>0</w:t>
      </w:r>
      <w:r>
        <w:tab/>
        <w:t>)</w:t>
      </w:r>
    </w:p>
    <w:p w:rsidR="007F5A5B" w:rsidRDefault="007F5A5B" w:rsidP="007F5A5B">
      <w:pPr>
        <w:pStyle w:val="NoSpacing"/>
      </w:pPr>
      <w:r>
        <w:t>;wall create id 19 vertices</w:t>
      </w:r>
      <w:r>
        <w:tab/>
        <w:t>(</w:t>
      </w:r>
      <w:r>
        <w:tab/>
        <w:t>21</w:t>
      </w:r>
      <w:r>
        <w:tab/>
        <w:t>,</w:t>
      </w:r>
      <w:r>
        <w:tab/>
        <w:t>0</w:t>
      </w:r>
      <w:r>
        <w:tab/>
        <w:t>)</w:t>
      </w:r>
      <w:r>
        <w:tab/>
        <w:t>(</w:t>
      </w:r>
      <w:r>
        <w:tab/>
        <w:t>22.5</w:t>
      </w:r>
      <w:r>
        <w:tab/>
        <w:t>,</w:t>
      </w:r>
      <w:r>
        <w:tab/>
        <w:t>0</w:t>
      </w:r>
      <w:r>
        <w:tab/>
        <w:t>)</w:t>
      </w:r>
    </w:p>
    <w:p w:rsidR="007F5A5B" w:rsidRDefault="007F5A5B" w:rsidP="007F5A5B">
      <w:pPr>
        <w:pStyle w:val="NoSpacing"/>
      </w:pPr>
      <w:r>
        <w:t>;wall create id 20 vertices</w:t>
      </w:r>
      <w:r>
        <w:tab/>
        <w:t>(</w:t>
      </w:r>
      <w:r>
        <w:tab/>
        <w:t>22.5</w:t>
      </w:r>
      <w:r>
        <w:tab/>
        <w:t>,</w:t>
      </w:r>
      <w:r>
        <w:tab/>
        <w:t>0</w:t>
      </w:r>
      <w:r>
        <w:tab/>
        <w:t>)</w:t>
      </w:r>
      <w:r>
        <w:tab/>
        <w:t>(</w:t>
      </w:r>
      <w:r>
        <w:tab/>
        <w:t>24</w:t>
      </w:r>
      <w:r>
        <w:tab/>
        <w:t>,</w:t>
      </w:r>
      <w:r>
        <w:tab/>
        <w:t>0</w:t>
      </w:r>
      <w:r>
        <w:tab/>
        <w:t>)</w:t>
      </w:r>
    </w:p>
    <w:p w:rsidR="007F5A5B" w:rsidRDefault="007F5A5B" w:rsidP="007F5A5B">
      <w:pPr>
        <w:pStyle w:val="NoSpacing"/>
      </w:pPr>
      <w:r>
        <w:t>;wall create id 21 vertices</w:t>
      </w:r>
      <w:r>
        <w:tab/>
        <w:t>(</w:t>
      </w:r>
      <w:r>
        <w:tab/>
        <w:t>24</w:t>
      </w:r>
      <w:r>
        <w:tab/>
        <w:t>,</w:t>
      </w:r>
      <w:r>
        <w:tab/>
        <w:t>0</w:t>
      </w:r>
      <w:r>
        <w:tab/>
        <w:t>)</w:t>
      </w:r>
      <w:r>
        <w:tab/>
        <w:t>(</w:t>
      </w:r>
      <w:r>
        <w:tab/>
        <w:t>25.5</w:t>
      </w:r>
      <w:r>
        <w:tab/>
        <w:t>,</w:t>
      </w:r>
      <w:r>
        <w:tab/>
        <w:t>0</w:t>
      </w:r>
      <w:r>
        <w:tab/>
        <w:t>)</w:t>
      </w:r>
    </w:p>
    <w:p w:rsidR="007F5A5B" w:rsidRDefault="007F5A5B" w:rsidP="007F5A5B">
      <w:pPr>
        <w:pStyle w:val="NoSpacing"/>
      </w:pPr>
      <w:r>
        <w:t>;wall create id 22 vertices</w:t>
      </w:r>
      <w:r>
        <w:tab/>
        <w:t>(</w:t>
      </w:r>
      <w:r>
        <w:tab/>
        <w:t>25.5</w:t>
      </w:r>
      <w:r>
        <w:tab/>
        <w:t>,</w:t>
      </w:r>
      <w:r>
        <w:tab/>
        <w:t>0</w:t>
      </w:r>
      <w:r>
        <w:tab/>
        <w:t>)</w:t>
      </w:r>
      <w:r>
        <w:tab/>
        <w:t>(</w:t>
      </w:r>
      <w:r>
        <w:tab/>
        <w:t>27</w:t>
      </w:r>
      <w:r>
        <w:tab/>
        <w:t>,</w:t>
      </w:r>
      <w:r>
        <w:tab/>
        <w:t>0</w:t>
      </w:r>
      <w:r>
        <w:tab/>
        <w:t>)</w:t>
      </w:r>
    </w:p>
    <w:p w:rsidR="007F5A5B" w:rsidRDefault="007F5A5B" w:rsidP="007F5A5B">
      <w:pPr>
        <w:pStyle w:val="NoSpacing"/>
      </w:pPr>
      <w:r>
        <w:t>;wall create id 23 vertices</w:t>
      </w:r>
      <w:r>
        <w:tab/>
        <w:t>(</w:t>
      </w:r>
      <w:r>
        <w:tab/>
        <w:t>27</w:t>
      </w:r>
      <w:r>
        <w:tab/>
        <w:t>,</w:t>
      </w:r>
      <w:r>
        <w:tab/>
        <w:t>0</w:t>
      </w:r>
      <w:r>
        <w:tab/>
        <w:t>)</w:t>
      </w:r>
      <w:r>
        <w:tab/>
        <w:t>(</w:t>
      </w:r>
      <w:r>
        <w:tab/>
        <w:t>28.5</w:t>
      </w:r>
      <w:r>
        <w:tab/>
        <w:t>,</w:t>
      </w:r>
      <w:r>
        <w:tab/>
        <w:t>0</w:t>
      </w:r>
      <w:r>
        <w:tab/>
        <w:t>)</w:t>
      </w:r>
    </w:p>
    <w:p w:rsidR="007F5A5B" w:rsidRDefault="007F5A5B" w:rsidP="007F5A5B">
      <w:pPr>
        <w:pStyle w:val="NoSpacing"/>
      </w:pPr>
      <w:r>
        <w:t>;wall create id 24 vertices</w:t>
      </w:r>
      <w:r>
        <w:tab/>
        <w:t>(</w:t>
      </w:r>
      <w:r>
        <w:tab/>
        <w:t>28.5</w:t>
      </w:r>
      <w:r>
        <w:tab/>
        <w:t>,</w:t>
      </w:r>
      <w:r>
        <w:tab/>
        <w:t>0</w:t>
      </w:r>
      <w:r>
        <w:tab/>
        <w:t>)</w:t>
      </w:r>
      <w:r>
        <w:tab/>
        <w:t>(</w:t>
      </w:r>
      <w:r>
        <w:tab/>
        <w:t>30</w:t>
      </w:r>
      <w:r>
        <w:tab/>
        <w:t>,</w:t>
      </w:r>
      <w:r>
        <w:tab/>
        <w:t>0</w:t>
      </w:r>
      <w:r>
        <w:tab/>
        <w:t>)</w:t>
      </w:r>
    </w:p>
    <w:p w:rsidR="007F5A5B" w:rsidRDefault="007F5A5B" w:rsidP="007F5A5B">
      <w:pPr>
        <w:pStyle w:val="NoSpacing"/>
      </w:pPr>
    </w:p>
    <w:p w:rsidR="007F5A5B" w:rsidRDefault="007F5A5B" w:rsidP="007F5A5B">
      <w:pPr>
        <w:pStyle w:val="NoSpacing"/>
      </w:pPr>
      <w:r>
        <w:t>;---------------------------------------------------------Éú³ÉÃº²ã</w:t>
      </w:r>
    </w:p>
    <w:p w:rsidR="007F5A5B" w:rsidRDefault="007F5A5B" w:rsidP="007F5A5B">
      <w:pPr>
        <w:pStyle w:val="NoSpacing"/>
      </w:pPr>
      <w:r>
        <w:t>wall create id 39 vertices (-10,10)(70,10)</w:t>
      </w:r>
    </w:p>
    <w:p w:rsidR="007F5A5B" w:rsidRDefault="007F5A5B" w:rsidP="007F5A5B">
      <w:pPr>
        <w:pStyle w:val="NoSpacing"/>
      </w:pPr>
      <w:r>
        <w:t>ball distribute porosity 0.17 radius 0.075 0.17 box -10,70 0,10 ;group coal</w:t>
      </w:r>
    </w:p>
    <w:p w:rsidR="007F5A5B" w:rsidRDefault="007F5A5B" w:rsidP="007F5A5B">
      <w:pPr>
        <w:pStyle w:val="NoSpacing"/>
      </w:pPr>
      <w:r>
        <w:t>ball attribute density 1500 damp 0.7 ;range group coal</w:t>
      </w:r>
    </w:p>
    <w:p w:rsidR="007F5A5B" w:rsidRDefault="007F5A5B" w:rsidP="007F5A5B">
      <w:pPr>
        <w:pStyle w:val="NoSpacing"/>
      </w:pPr>
      <w:r>
        <w:t>ball property kn 2e8 ks 2e8 fric 0.4 ;range group coal</w:t>
      </w:r>
    </w:p>
    <w:p w:rsidR="007F5A5B" w:rsidRDefault="007F5A5B" w:rsidP="007F5A5B">
      <w:pPr>
        <w:pStyle w:val="NoSpacing"/>
      </w:pPr>
      <w:r>
        <w:t>set gravity 0 -9.81</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1.sav</w:t>
      </w:r>
    </w:p>
    <w:p w:rsidR="007F5A5B" w:rsidRDefault="007F5A5B" w:rsidP="007F5A5B">
      <w:pPr>
        <w:pStyle w:val="NoSpacing"/>
      </w:pPr>
      <w:r>
        <w:t>ball del range y 8.5 1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2.sav</w:t>
      </w:r>
    </w:p>
    <w:p w:rsidR="007F5A5B" w:rsidRDefault="007F5A5B" w:rsidP="007F5A5B">
      <w:pPr>
        <w:pStyle w:val="NoSpacing"/>
      </w:pPr>
      <w:r>
        <w:t>ball del range y 7.5 10</w:t>
      </w:r>
    </w:p>
    <w:p w:rsidR="007F5A5B" w:rsidRDefault="007F5A5B" w:rsidP="007F5A5B">
      <w:pPr>
        <w:pStyle w:val="NoSpacing"/>
      </w:pPr>
      <w:r>
        <w:t>cycle 1000 calm 10</w:t>
      </w:r>
    </w:p>
    <w:p w:rsidR="007F5A5B" w:rsidRDefault="007F5A5B" w:rsidP="007F5A5B">
      <w:pPr>
        <w:pStyle w:val="NoSpacing"/>
      </w:pPr>
      <w:r>
        <w:lastRenderedPageBreak/>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3.sav</w:t>
      </w:r>
    </w:p>
    <w:p w:rsidR="007F5A5B" w:rsidRDefault="007F5A5B" w:rsidP="007F5A5B">
      <w:pPr>
        <w:pStyle w:val="NoSpacing"/>
      </w:pPr>
      <w:r>
        <w:t>wall del walls range id 39</w:t>
      </w:r>
    </w:p>
    <w:p w:rsidR="007F5A5B" w:rsidRDefault="007F5A5B" w:rsidP="007F5A5B">
      <w:pPr>
        <w:pStyle w:val="NoSpacing"/>
      </w:pPr>
      <w:r>
        <w:t>ball fix x y range group coal</w:t>
      </w:r>
    </w:p>
    <w:p w:rsidR="007F5A5B" w:rsidRDefault="007F5A5B" w:rsidP="007F5A5B">
      <w:pPr>
        <w:pStyle w:val="NoSpacing"/>
      </w:pPr>
      <w:r>
        <w:t>save 04.sav</w:t>
      </w:r>
    </w:p>
    <w:p w:rsidR="007F5A5B" w:rsidRDefault="007F5A5B" w:rsidP="007F5A5B">
      <w:pPr>
        <w:pStyle w:val="NoSpacing"/>
      </w:pPr>
      <w:r>
        <w:t>;---------------------------------------------------------Éú³ÉÖ±½Ó¶¥</w:t>
      </w:r>
    </w:p>
    <w:p w:rsidR="007F5A5B" w:rsidRDefault="007F5A5B" w:rsidP="007F5A5B">
      <w:pPr>
        <w:pStyle w:val="NoSpacing"/>
      </w:pPr>
      <w:r>
        <w:t>ball distribute porosity 0.17 radius 0.3 0.4 box -10,70 7.5,20 group rock</w:t>
      </w:r>
    </w:p>
    <w:p w:rsidR="007F5A5B" w:rsidRDefault="006D7E3B" w:rsidP="007F5A5B">
      <w:pPr>
        <w:pStyle w:val="NoSpacing"/>
      </w:pPr>
      <w:r>
        <w:t>ball attribute density 23</w:t>
      </w:r>
      <w:r w:rsidR="007F5A5B">
        <w:t>00 damp 0.7 range group rock</w:t>
      </w:r>
    </w:p>
    <w:p w:rsidR="007F5A5B" w:rsidRDefault="007F5A5B" w:rsidP="007F5A5B">
      <w:pPr>
        <w:pStyle w:val="NoSpacing"/>
      </w:pPr>
      <w:r>
        <w:t>ball property kn 4e8 ks 4e8 fric 0.4 range group rock</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5.sav</w:t>
      </w:r>
    </w:p>
    <w:p w:rsidR="007F5A5B" w:rsidRDefault="007F5A5B" w:rsidP="007F5A5B">
      <w:pPr>
        <w:pStyle w:val="NoSpacing"/>
      </w:pPr>
      <w:r>
        <w:t>ball del range y 17 2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6.sav</w:t>
      </w:r>
    </w:p>
    <w:p w:rsidR="007F5A5B" w:rsidRDefault="007F5A5B" w:rsidP="007F5A5B">
      <w:pPr>
        <w:pStyle w:val="NoSpacing"/>
      </w:pPr>
      <w:r>
        <w:t>ball del range y 15.5 2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7.sav</w:t>
      </w:r>
    </w:p>
    <w:p w:rsidR="007F5A5B" w:rsidRDefault="007F5A5B" w:rsidP="007F5A5B">
      <w:pPr>
        <w:pStyle w:val="NoSpacing"/>
      </w:pPr>
      <w:r>
        <w:t>ball free x y range group coal</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8.sav</w:t>
      </w:r>
    </w:p>
    <w:p w:rsidR="007F5A5B" w:rsidRDefault="007F5A5B" w:rsidP="007F5A5B">
      <w:pPr>
        <w:pStyle w:val="NoSpacing"/>
      </w:pPr>
      <w:r>
        <w:t>define coalgroup</w:t>
      </w:r>
    </w:p>
    <w:p w:rsidR="007F5A5B" w:rsidRDefault="007F5A5B" w:rsidP="007F5A5B">
      <w:pPr>
        <w:pStyle w:val="NoSpacing"/>
      </w:pPr>
      <w:r>
        <w:t xml:space="preserve"> loop foreach ball44 ball.list</w:t>
      </w:r>
    </w:p>
    <w:p w:rsidR="007F5A5B" w:rsidRDefault="007F5A5B" w:rsidP="007F5A5B">
      <w:pPr>
        <w:pStyle w:val="NoSpacing"/>
      </w:pPr>
      <w:r>
        <w:t xml:space="preserve">    if ball.pos.y(ball44)&gt; 0 </w:t>
      </w:r>
    </w:p>
    <w:p w:rsidR="007F5A5B" w:rsidRDefault="007F5A5B" w:rsidP="007F5A5B">
      <w:pPr>
        <w:pStyle w:val="NoSpacing"/>
      </w:pPr>
      <w:r>
        <w:t xml:space="preserve">       if ball.pos.y(ball44)&lt;1</w:t>
      </w:r>
    </w:p>
    <w:p w:rsidR="007F5A5B" w:rsidRDefault="007F5A5B" w:rsidP="007F5A5B">
      <w:pPr>
        <w:pStyle w:val="NoSpacing"/>
      </w:pPr>
      <w:r>
        <w:t xml:space="preserve">            ball.group(ball44)='coal1'</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1 </w:t>
      </w:r>
    </w:p>
    <w:p w:rsidR="007F5A5B" w:rsidRDefault="007F5A5B" w:rsidP="007F5A5B">
      <w:pPr>
        <w:pStyle w:val="NoSpacing"/>
      </w:pPr>
      <w:r>
        <w:t xml:space="preserve">       if ball.pos.y(ball44)&lt;2</w:t>
      </w:r>
    </w:p>
    <w:p w:rsidR="007F5A5B" w:rsidRDefault="007F5A5B" w:rsidP="007F5A5B">
      <w:pPr>
        <w:pStyle w:val="NoSpacing"/>
      </w:pPr>
      <w:r>
        <w:lastRenderedPageBreak/>
        <w:t xml:space="preserve">       ball.group(ball44)='coal2'</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2 </w:t>
      </w:r>
    </w:p>
    <w:p w:rsidR="007F5A5B" w:rsidRDefault="007F5A5B" w:rsidP="007F5A5B">
      <w:pPr>
        <w:pStyle w:val="NoSpacing"/>
      </w:pPr>
      <w:r>
        <w:t xml:space="preserve">       if ball.pos.y(ball44)&lt;3</w:t>
      </w:r>
    </w:p>
    <w:p w:rsidR="007F5A5B" w:rsidRDefault="007F5A5B" w:rsidP="007F5A5B">
      <w:pPr>
        <w:pStyle w:val="NoSpacing"/>
      </w:pPr>
      <w:r>
        <w:t xml:space="preserve">       ball.group(ball44)='coal3'</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3 </w:t>
      </w:r>
    </w:p>
    <w:p w:rsidR="007F5A5B" w:rsidRDefault="007F5A5B" w:rsidP="007F5A5B">
      <w:pPr>
        <w:pStyle w:val="NoSpacing"/>
      </w:pPr>
      <w:r>
        <w:t xml:space="preserve">       if ball.pos.y(ball44)&lt;4</w:t>
      </w:r>
    </w:p>
    <w:p w:rsidR="007F5A5B" w:rsidRDefault="007F5A5B" w:rsidP="007F5A5B">
      <w:pPr>
        <w:pStyle w:val="NoSpacing"/>
      </w:pPr>
      <w:r>
        <w:t xml:space="preserve">       ball.group(ball44)='coal4'</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4 </w:t>
      </w:r>
    </w:p>
    <w:p w:rsidR="007F5A5B" w:rsidRDefault="007F5A5B" w:rsidP="007F5A5B">
      <w:pPr>
        <w:pStyle w:val="NoSpacing"/>
      </w:pPr>
      <w:r>
        <w:t xml:space="preserve">       if ball.pos.y(ball44)&lt;5</w:t>
      </w:r>
    </w:p>
    <w:p w:rsidR="007F5A5B" w:rsidRDefault="007F5A5B" w:rsidP="007F5A5B">
      <w:pPr>
        <w:pStyle w:val="NoSpacing"/>
      </w:pPr>
      <w:r>
        <w:t xml:space="preserve">       ball.group(ball44)='coal5'</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5 </w:t>
      </w:r>
    </w:p>
    <w:p w:rsidR="007F5A5B" w:rsidRDefault="007F5A5B" w:rsidP="007F5A5B">
      <w:pPr>
        <w:pStyle w:val="NoSpacing"/>
      </w:pPr>
      <w:r>
        <w:t xml:space="preserve">       if ball.pos.y(ball44)&lt;6</w:t>
      </w:r>
    </w:p>
    <w:p w:rsidR="007F5A5B" w:rsidRDefault="007F5A5B" w:rsidP="007F5A5B">
      <w:pPr>
        <w:pStyle w:val="NoSpacing"/>
      </w:pPr>
      <w:r>
        <w:t xml:space="preserve">       ball.group(ball44)='coal6'</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endloop</w:t>
      </w:r>
    </w:p>
    <w:p w:rsidR="007F5A5B" w:rsidRDefault="007F5A5B" w:rsidP="007F5A5B">
      <w:pPr>
        <w:pStyle w:val="NoSpacing"/>
      </w:pPr>
      <w:r>
        <w:t>end</w:t>
      </w:r>
    </w:p>
    <w:p w:rsidR="007F5A5B" w:rsidRDefault="007F5A5B" w:rsidP="007F5A5B">
      <w:pPr>
        <w:pStyle w:val="NoSpacing"/>
      </w:pPr>
      <w:r>
        <w:t>@coalgroup</w:t>
      </w:r>
    </w:p>
    <w:sectPr w:rsidR="007F5A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05B5" w:rsidRDefault="003E05B5" w:rsidP="00B90818">
      <w:pPr>
        <w:spacing w:after="0" w:line="240" w:lineRule="auto"/>
      </w:pPr>
      <w:r>
        <w:separator/>
      </w:r>
    </w:p>
  </w:endnote>
  <w:endnote w:type="continuationSeparator" w:id="0">
    <w:p w:rsidR="003E05B5" w:rsidRDefault="003E05B5" w:rsidP="00B90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05B5" w:rsidRDefault="003E05B5" w:rsidP="00B90818">
      <w:pPr>
        <w:spacing w:after="0" w:line="240" w:lineRule="auto"/>
      </w:pPr>
      <w:r>
        <w:separator/>
      </w:r>
    </w:p>
  </w:footnote>
  <w:footnote w:type="continuationSeparator" w:id="0">
    <w:p w:rsidR="003E05B5" w:rsidRDefault="003E05B5" w:rsidP="00B908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DSzNLY0MzAztDBU0lEKTi0uzszPAymwrAUAFaNQ5iwAAAA="/>
  </w:docVars>
  <w:rsids>
    <w:rsidRoot w:val="00E66780"/>
    <w:rsid w:val="000D1000"/>
    <w:rsid w:val="001D07F6"/>
    <w:rsid w:val="00231024"/>
    <w:rsid w:val="00251550"/>
    <w:rsid w:val="0026280A"/>
    <w:rsid w:val="003A4EB9"/>
    <w:rsid w:val="003A63A5"/>
    <w:rsid w:val="003C12ED"/>
    <w:rsid w:val="003E05B5"/>
    <w:rsid w:val="00422966"/>
    <w:rsid w:val="00453051"/>
    <w:rsid w:val="005102E0"/>
    <w:rsid w:val="00517D81"/>
    <w:rsid w:val="005212C6"/>
    <w:rsid w:val="00533CBF"/>
    <w:rsid w:val="00580AFD"/>
    <w:rsid w:val="005D3A21"/>
    <w:rsid w:val="00653C5E"/>
    <w:rsid w:val="006A68E0"/>
    <w:rsid w:val="006D7E3B"/>
    <w:rsid w:val="007F5A5B"/>
    <w:rsid w:val="007F5BB6"/>
    <w:rsid w:val="00842CDB"/>
    <w:rsid w:val="00860FD5"/>
    <w:rsid w:val="008C4A20"/>
    <w:rsid w:val="008C5900"/>
    <w:rsid w:val="008E1610"/>
    <w:rsid w:val="0090469B"/>
    <w:rsid w:val="00974AAC"/>
    <w:rsid w:val="009858F3"/>
    <w:rsid w:val="009B74E1"/>
    <w:rsid w:val="00A678B9"/>
    <w:rsid w:val="00AB108F"/>
    <w:rsid w:val="00AE3FE4"/>
    <w:rsid w:val="00AF62D0"/>
    <w:rsid w:val="00B31EB1"/>
    <w:rsid w:val="00B90818"/>
    <w:rsid w:val="00C4026A"/>
    <w:rsid w:val="00C7629C"/>
    <w:rsid w:val="00CB5DEB"/>
    <w:rsid w:val="00DB4334"/>
    <w:rsid w:val="00E66780"/>
    <w:rsid w:val="00EA2009"/>
    <w:rsid w:val="00EC3805"/>
    <w:rsid w:val="00F07D67"/>
    <w:rsid w:val="00F32610"/>
    <w:rsid w:val="00F912AA"/>
    <w:rsid w:val="00F91D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1C08E9-72B5-44B0-8140-35B83FAFC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0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F5A5B"/>
    <w:pPr>
      <w:spacing w:after="0" w:line="240" w:lineRule="auto"/>
    </w:pPr>
  </w:style>
  <w:style w:type="paragraph" w:styleId="Header">
    <w:name w:val="header"/>
    <w:basedOn w:val="Normal"/>
    <w:link w:val="HeaderChar"/>
    <w:uiPriority w:val="99"/>
    <w:unhideWhenUsed/>
    <w:rsid w:val="00B908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818"/>
  </w:style>
  <w:style w:type="paragraph" w:styleId="Footer">
    <w:name w:val="footer"/>
    <w:basedOn w:val="Normal"/>
    <w:link w:val="FooterChar"/>
    <w:uiPriority w:val="99"/>
    <w:unhideWhenUsed/>
    <w:rsid w:val="00B908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6</Pages>
  <Words>1386</Words>
  <Characters>79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z Shahani</dc:creator>
  <cp:keywords/>
  <dc:description/>
  <cp:lastModifiedBy>Niaz Shahani</cp:lastModifiedBy>
  <cp:revision>13</cp:revision>
  <dcterms:created xsi:type="dcterms:W3CDTF">2019-04-10T10:18:00Z</dcterms:created>
  <dcterms:modified xsi:type="dcterms:W3CDTF">2019-06-25T04:22:00Z</dcterms:modified>
</cp:coreProperties>
</file>